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1 and How to Peer Critique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5-08-27T21:59:43Z</dcterms:created>
  <dcterms:modified xsi:type="dcterms:W3CDTF">2025-08-27T21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